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For each equation, is the graph of the equation parallel to the line shown, perpendicular to the line shown, or nei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856320"/>
            <wp:effectExtent b="0" l="0" r="0" t="0"/>
            <wp:docPr descr="graph on line L, y intercept of 1 and slope of 1 over 5" title="" id="22" name="Picture"/>
            <a:graphic>
              <a:graphicData uri="http://schemas.openxmlformats.org/drawingml/2006/picture">
                <pic:pic>
                  <pic:nvPicPr>
                    <pic:cNvPr descr="/app/tmp/embedder-1670998083.60818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8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0.2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Main Street is parallel to Park Street. Park Street is parallel to Elm Street. Elm is perpendicular to Willow. How does Willow compare to Main?</w:t>
      </w:r>
    </w:p>
    <w:p>
      <w:pPr>
        <w:numPr>
          <w:ilvl w:val="0"/>
          <w:numId w:val="1001"/>
        </w:numPr>
      </w:pPr>
      <w:r>
        <w:t xml:space="preserve">The line which i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 is transformed by the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y</m:t>
            </m:r>
          </m:e>
        </m:d>
      </m:oMath>
      <w:r>
        <w:t xml:space="preserve">. What is the slope of the image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equations whose graphs are lines perpendicular to the graph of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Match each line with a perpendicular line. </w:t>
      </w:r>
    </w:p>
    <w:p>
      <w:pPr>
        <w:numPr>
          <w:ilvl w:val="1"/>
          <w:numId w:val="1004"/>
        </w:numPr>
      </w:pPr>
      <w:r>
        <w:t xml:space="preserve">the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9</m:t>
            </m:r>
          </m:e>
        </m:d>
      </m:oMath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5"/>
        </w:numPr>
      </w:pPr>
      <w:r>
        <w:t xml:space="preserve">the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The graph of  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 is translated by the directed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 shown. What is the slope of the imag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15" cy="1856320"/>
            <wp:effectExtent b="0" l="0" r="0" t="0"/>
            <wp:docPr descr="graph of y = -4x + 2" title="" id="25" name="Picture"/>
            <a:graphic>
              <a:graphicData uri="http://schemas.openxmlformats.org/drawingml/2006/picture">
                <pic:pic>
                  <pic:nvPicPr>
                    <pic:cNvPr descr="/app/tmp/embedder-1670998083.68396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15" cy="18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oints on the line with a slope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at go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One way to define a circle is that it is the set of all points that are the same distance from a given center. How does the equation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late to this definition? Draw a diagram if it helps you explain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8:04Z</dcterms:created>
  <dcterms:modified xsi:type="dcterms:W3CDTF">2022-12-14T06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I8ZnpFdeSku1LTJKj0YTSXzuLQSY+eIbL8+D3s/Y7mJnk/Fs2NuWFf8c11zNgJDX+3ZMTD0oWkOBmISeP+0w==</vt:lpwstr>
  </property>
</Properties>
</file>